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309CCF8D" w14:textId="0641F03A" w:rsidR="00103FF3" w:rsidRDefault="00300829">
      <w:pPr>
        <w:rPr>
          <w:noProof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86DAE70" wp14:editId="42C9C2DF">
                <wp:simplePos x="0" y="0"/>
                <wp:positionH relativeFrom="margin">
                  <wp:posOffset>1919605</wp:posOffset>
                </wp:positionH>
                <wp:positionV relativeFrom="paragraph">
                  <wp:posOffset>0</wp:posOffset>
                </wp:positionV>
                <wp:extent cx="2062480" cy="813435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2480" cy="813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00240" w14:textId="77777777" w:rsidR="00A83FA8" w:rsidRPr="00300829" w:rsidRDefault="00300829" w:rsidP="00300829">
                            <w:pPr>
                              <w:pStyle w:val="Title"/>
                              <w:jc w:val="center"/>
                              <w:rPr>
                                <w:color w:val="C0000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300829">
                              <w:rPr>
                                <w:color w:val="C00000"/>
                                <w:sz w:val="44"/>
                                <w:szCs w:val="44"/>
                                <w:lang w:val="en-US"/>
                              </w:rPr>
                              <w:t>Meeting Agenda</w:t>
                            </w:r>
                          </w:p>
                          <w:p w14:paraId="2CB30973" w14:textId="5B921BDF" w:rsidR="00300829" w:rsidRPr="00300829" w:rsidRDefault="00EF40CD" w:rsidP="0030082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Jan 16</w:t>
                            </w:r>
                            <w:r w:rsidR="00300829" w:rsidRPr="00300829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, 201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8</w:t>
                            </w:r>
                          </w:p>
                          <w:p w14:paraId="6B7E3D18" w14:textId="2F1CFB3F" w:rsidR="00300829" w:rsidRPr="00300829" w:rsidRDefault="00300829" w:rsidP="0030082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00829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6:</w:t>
                            </w:r>
                            <w:r w:rsidR="00EF40CD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30</w:t>
                            </w:r>
                            <w:r w:rsidRPr="00300829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186DAE70" id="_x0000_t202" coordsize="21600,21600" o:spt="202" path="m0,0l0,21600,21600,21600,21600,0xe">
                <v:stroke joinstyle="miter"/>
                <v:path gradientshapeok="t" o:connecttype="rect"/>
              </v:shapetype>
              <v:shape id="Text Box 2" o:spid="_x0000_s1026" type="#_x0000_t202" style="position:absolute;margin-left:151.15pt;margin-top:0;width:162.4pt;height:64.0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" stroked="f">
                <v:textbox style="mso-fit-shape-to-text:t">
                  <w:txbxContent>
                    <w:p w14:paraId="21900240" w14:textId="77777777" w:rsidR="00A83FA8" w:rsidRPr="00300829" w:rsidRDefault="00300829" w:rsidP="00300829">
                      <w:pPr>
                        <w:pStyle w:val="Title"/>
                        <w:jc w:val="center"/>
                        <w:rPr>
                          <w:color w:val="C00000"/>
                          <w:sz w:val="44"/>
                          <w:szCs w:val="44"/>
                          <w:lang w:val="en-US"/>
                        </w:rPr>
                      </w:pPr>
                      <w:r w:rsidRPr="00300829">
                        <w:rPr>
                          <w:color w:val="C00000"/>
                          <w:sz w:val="44"/>
                          <w:szCs w:val="44"/>
                          <w:lang w:val="en-US"/>
                        </w:rPr>
                        <w:t>Meeting Agenda</w:t>
                      </w:r>
                    </w:p>
                    <w:p w14:paraId="2CB30973" w14:textId="5B921BDF" w:rsidR="00300829" w:rsidRPr="00300829" w:rsidRDefault="00EF40CD" w:rsidP="00300829">
                      <w:pPr>
                        <w:spacing w:after="0" w:line="240" w:lineRule="auto"/>
                        <w:jc w:val="center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Jan 16</w:t>
                      </w:r>
                      <w:r w:rsidR="00300829" w:rsidRPr="00300829">
                        <w:rPr>
                          <w:b/>
                          <w:sz w:val="24"/>
                          <w:szCs w:val="24"/>
                          <w:lang w:val="en-US"/>
                        </w:rPr>
                        <w:t>, 201</w:t>
                      </w: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8</w:t>
                      </w:r>
                    </w:p>
                    <w:p w14:paraId="6B7E3D18" w14:textId="2F1CFB3F" w:rsidR="00300829" w:rsidRPr="00300829" w:rsidRDefault="00300829" w:rsidP="00300829">
                      <w:pPr>
                        <w:spacing w:after="0" w:line="240" w:lineRule="auto"/>
                        <w:jc w:val="center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300829">
                        <w:rPr>
                          <w:b/>
                          <w:sz w:val="24"/>
                          <w:szCs w:val="24"/>
                          <w:lang w:val="en-US"/>
                        </w:rPr>
                        <w:t>6:</w:t>
                      </w:r>
                      <w:r w:rsidR="00EF40CD">
                        <w:rPr>
                          <w:b/>
                          <w:sz w:val="24"/>
                          <w:szCs w:val="24"/>
                          <w:lang w:val="en-US"/>
                        </w:rPr>
                        <w:t>30</w:t>
                      </w:r>
                      <w:r w:rsidRPr="00300829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p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00829">
        <w:rPr>
          <w:noProof/>
          <w:lang w:val="en-US"/>
        </w:rPr>
        <w:drawing>
          <wp:inline distT="0" distB="0" distL="0" distR="0" wp14:anchorId="5145CA17" wp14:editId="7D66AF77">
            <wp:extent cx="862396" cy="757757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78" cy="777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9746" w:type="dxa"/>
        <w:tblLook w:val="04A0" w:firstRow="1" w:lastRow="0" w:firstColumn="1" w:lastColumn="0" w:noHBand="0" w:noVBand="1"/>
      </w:tblPr>
      <w:tblGrid>
        <w:gridCol w:w="1495"/>
        <w:gridCol w:w="6045"/>
        <w:gridCol w:w="2206"/>
      </w:tblGrid>
      <w:tr w:rsidR="00E01993" w14:paraId="65CCF487" w14:textId="77777777" w:rsidTr="00A83FA8">
        <w:trPr>
          <w:trHeight w:val="603"/>
        </w:trPr>
        <w:tc>
          <w:tcPr>
            <w:tcW w:w="1495" w:type="dxa"/>
            <w:vMerge w:val="restart"/>
          </w:tcPr>
          <w:p w14:paraId="0AD3291F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6:45pm</w:t>
            </w:r>
          </w:p>
        </w:tc>
        <w:tc>
          <w:tcPr>
            <w:tcW w:w="6045" w:type="dxa"/>
          </w:tcPr>
          <w:p w14:paraId="61DD3605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1.</w:t>
            </w:r>
            <w:r w:rsidRPr="00A83FA8">
              <w:rPr>
                <w:sz w:val="28"/>
                <w:szCs w:val="28"/>
              </w:rPr>
              <w:tab/>
              <w:t>Opening remarks and welcome</w:t>
            </w:r>
          </w:p>
        </w:tc>
        <w:tc>
          <w:tcPr>
            <w:tcW w:w="2206" w:type="dxa"/>
          </w:tcPr>
          <w:p w14:paraId="7E6E3AA6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Chair</w:t>
            </w:r>
          </w:p>
        </w:tc>
      </w:tr>
      <w:tr w:rsidR="00E01993" w14:paraId="2D080734" w14:textId="77777777" w:rsidTr="00A83FA8">
        <w:trPr>
          <w:trHeight w:val="621"/>
        </w:trPr>
        <w:tc>
          <w:tcPr>
            <w:tcW w:w="1495" w:type="dxa"/>
            <w:vMerge/>
          </w:tcPr>
          <w:p w14:paraId="02CDD38F" w14:textId="77777777" w:rsidR="00E01993" w:rsidRPr="00A83FA8" w:rsidRDefault="00E01993" w:rsidP="00E01993">
            <w:pPr>
              <w:rPr>
                <w:sz w:val="28"/>
                <w:szCs w:val="28"/>
              </w:rPr>
            </w:pPr>
          </w:p>
        </w:tc>
        <w:tc>
          <w:tcPr>
            <w:tcW w:w="6045" w:type="dxa"/>
          </w:tcPr>
          <w:p w14:paraId="2D39D9BC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2.</w:t>
            </w:r>
            <w:r w:rsidRPr="00A83FA8">
              <w:rPr>
                <w:sz w:val="28"/>
                <w:szCs w:val="28"/>
              </w:rPr>
              <w:tab/>
              <w:t>Round table introductions</w:t>
            </w:r>
          </w:p>
        </w:tc>
        <w:tc>
          <w:tcPr>
            <w:tcW w:w="2206" w:type="dxa"/>
          </w:tcPr>
          <w:p w14:paraId="1F62D166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Chair</w:t>
            </w:r>
          </w:p>
        </w:tc>
      </w:tr>
      <w:tr w:rsidR="00E01993" w14:paraId="088CD4DB" w14:textId="77777777" w:rsidTr="00A83FA8">
        <w:trPr>
          <w:trHeight w:val="621"/>
        </w:trPr>
        <w:tc>
          <w:tcPr>
            <w:tcW w:w="1495" w:type="dxa"/>
            <w:vMerge/>
          </w:tcPr>
          <w:p w14:paraId="280924DE" w14:textId="77777777" w:rsidR="00E01993" w:rsidRPr="00A83FA8" w:rsidRDefault="00E01993" w:rsidP="00E01993">
            <w:pPr>
              <w:rPr>
                <w:sz w:val="28"/>
                <w:szCs w:val="28"/>
              </w:rPr>
            </w:pPr>
          </w:p>
        </w:tc>
        <w:tc>
          <w:tcPr>
            <w:tcW w:w="6045" w:type="dxa"/>
          </w:tcPr>
          <w:p w14:paraId="01D81D5D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3.</w:t>
            </w:r>
            <w:r w:rsidRPr="00A83FA8">
              <w:rPr>
                <w:sz w:val="28"/>
                <w:szCs w:val="28"/>
              </w:rPr>
              <w:tab/>
              <w:t>Agenda amendments and approval</w:t>
            </w:r>
          </w:p>
        </w:tc>
        <w:tc>
          <w:tcPr>
            <w:tcW w:w="2206" w:type="dxa"/>
          </w:tcPr>
          <w:p w14:paraId="5AEB1B8D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Chair</w:t>
            </w:r>
          </w:p>
        </w:tc>
      </w:tr>
      <w:tr w:rsidR="00E01993" w14:paraId="398F0925" w14:textId="77777777" w:rsidTr="00A83FA8">
        <w:trPr>
          <w:trHeight w:val="636"/>
        </w:trPr>
        <w:tc>
          <w:tcPr>
            <w:tcW w:w="1495" w:type="dxa"/>
            <w:vMerge/>
          </w:tcPr>
          <w:p w14:paraId="1DCE9DDE" w14:textId="77777777" w:rsidR="00E01993" w:rsidRPr="00A83FA8" w:rsidRDefault="00E01993" w:rsidP="00E01993">
            <w:pPr>
              <w:rPr>
                <w:sz w:val="28"/>
                <w:szCs w:val="28"/>
              </w:rPr>
            </w:pPr>
          </w:p>
        </w:tc>
        <w:tc>
          <w:tcPr>
            <w:tcW w:w="6045" w:type="dxa"/>
          </w:tcPr>
          <w:p w14:paraId="1A8B0BFE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4.</w:t>
            </w:r>
            <w:r w:rsidRPr="00A83FA8">
              <w:rPr>
                <w:sz w:val="28"/>
                <w:szCs w:val="28"/>
              </w:rPr>
              <w:tab/>
              <w:t>Approval of last meeting minutes</w:t>
            </w:r>
          </w:p>
        </w:tc>
        <w:tc>
          <w:tcPr>
            <w:tcW w:w="2206" w:type="dxa"/>
          </w:tcPr>
          <w:p w14:paraId="6357C78B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Chair</w:t>
            </w:r>
          </w:p>
        </w:tc>
      </w:tr>
      <w:tr w:rsidR="00E01993" w14:paraId="2E094884" w14:textId="77777777" w:rsidTr="00EF40CD">
        <w:trPr>
          <w:trHeight w:val="1943"/>
        </w:trPr>
        <w:tc>
          <w:tcPr>
            <w:tcW w:w="1495" w:type="dxa"/>
          </w:tcPr>
          <w:p w14:paraId="3F5EAEA0" w14:textId="77777777" w:rsidR="00E01993" w:rsidRPr="00A83FA8" w:rsidRDefault="000C5983" w:rsidP="00E0199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50</w:t>
            </w:r>
            <w:r w:rsidR="00A83FA8" w:rsidRPr="00A83FA8">
              <w:rPr>
                <w:sz w:val="28"/>
                <w:szCs w:val="28"/>
              </w:rPr>
              <w:t xml:space="preserve"> </w:t>
            </w:r>
            <w:r w:rsidR="00E01993" w:rsidRPr="00A83FA8">
              <w:rPr>
                <w:sz w:val="28"/>
                <w:szCs w:val="28"/>
              </w:rPr>
              <w:t>pm</w:t>
            </w:r>
          </w:p>
        </w:tc>
        <w:tc>
          <w:tcPr>
            <w:tcW w:w="6045" w:type="dxa"/>
          </w:tcPr>
          <w:p w14:paraId="2E5E1654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5.            FYI Reports</w:t>
            </w:r>
          </w:p>
          <w:p w14:paraId="6A8B6510" w14:textId="77777777" w:rsidR="00E01993" w:rsidRPr="00A83FA8" w:rsidRDefault="00E01993" w:rsidP="00E01993">
            <w:pPr>
              <w:ind w:left="1064"/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a.</w:t>
            </w:r>
            <w:r w:rsidRPr="00A83FA8">
              <w:rPr>
                <w:sz w:val="28"/>
                <w:szCs w:val="28"/>
              </w:rPr>
              <w:tab/>
              <w:t>EIPS board trustee</w:t>
            </w:r>
          </w:p>
          <w:p w14:paraId="00B0FAC5" w14:textId="77777777" w:rsidR="00E01993" w:rsidRPr="00EF40CD" w:rsidRDefault="00E01993" w:rsidP="00E01993">
            <w:pPr>
              <w:ind w:left="1064"/>
              <w:rPr>
                <w:sz w:val="28"/>
                <w:szCs w:val="28"/>
                <w:lang w:val="fr-FR"/>
              </w:rPr>
            </w:pPr>
            <w:r w:rsidRPr="00EF40CD">
              <w:rPr>
                <w:sz w:val="28"/>
                <w:szCs w:val="28"/>
                <w:lang w:val="fr-FR"/>
              </w:rPr>
              <w:t>b.</w:t>
            </w:r>
            <w:r w:rsidRPr="00EF40CD">
              <w:rPr>
                <w:sz w:val="28"/>
                <w:szCs w:val="28"/>
                <w:lang w:val="fr-FR"/>
              </w:rPr>
              <w:tab/>
              <w:t>COSC</w:t>
            </w:r>
            <w:r w:rsidR="00A83FA8" w:rsidRPr="00EF40CD">
              <w:rPr>
                <w:sz w:val="28"/>
                <w:szCs w:val="28"/>
                <w:lang w:val="fr-FR"/>
              </w:rPr>
              <w:t>/Chair</w:t>
            </w:r>
          </w:p>
          <w:p w14:paraId="209116E2" w14:textId="77777777" w:rsidR="00E01993" w:rsidRPr="00A83FA8" w:rsidRDefault="00E01993" w:rsidP="00E01993">
            <w:pPr>
              <w:ind w:left="1064"/>
              <w:rPr>
                <w:sz w:val="28"/>
                <w:szCs w:val="28"/>
                <w:lang w:val="fr-FR"/>
              </w:rPr>
            </w:pPr>
            <w:r w:rsidRPr="00A83FA8">
              <w:rPr>
                <w:sz w:val="28"/>
                <w:szCs w:val="28"/>
                <w:lang w:val="fr-FR"/>
              </w:rPr>
              <w:t>c.</w:t>
            </w:r>
            <w:r w:rsidRPr="00A83FA8">
              <w:rPr>
                <w:sz w:val="28"/>
                <w:szCs w:val="28"/>
                <w:lang w:val="fr-FR"/>
              </w:rPr>
              <w:tab/>
              <w:t>Administration</w:t>
            </w:r>
          </w:p>
          <w:p w14:paraId="7927A23C" w14:textId="77777777" w:rsidR="00E01993" w:rsidRPr="00A83FA8" w:rsidRDefault="00E01993" w:rsidP="00E01993">
            <w:pPr>
              <w:ind w:left="1064"/>
              <w:rPr>
                <w:sz w:val="28"/>
                <w:szCs w:val="28"/>
                <w:lang w:val="fr-FR"/>
              </w:rPr>
            </w:pPr>
            <w:r w:rsidRPr="00A83FA8">
              <w:rPr>
                <w:sz w:val="28"/>
                <w:szCs w:val="28"/>
                <w:lang w:val="fr-FR"/>
              </w:rPr>
              <w:t>d.</w:t>
            </w:r>
            <w:r w:rsidRPr="00A83FA8">
              <w:rPr>
                <w:sz w:val="28"/>
                <w:szCs w:val="28"/>
                <w:lang w:val="fr-FR"/>
              </w:rPr>
              <w:tab/>
              <w:t>PAS</w:t>
            </w:r>
          </w:p>
        </w:tc>
        <w:tc>
          <w:tcPr>
            <w:tcW w:w="2206" w:type="dxa"/>
          </w:tcPr>
          <w:p w14:paraId="0087BDBE" w14:textId="77777777" w:rsidR="00E01993" w:rsidRPr="00EF40CD" w:rsidRDefault="00E01993" w:rsidP="00E01993">
            <w:pPr>
              <w:rPr>
                <w:sz w:val="28"/>
                <w:szCs w:val="28"/>
                <w:lang w:val="fr-FR"/>
              </w:rPr>
            </w:pPr>
          </w:p>
          <w:p w14:paraId="7286C71C" w14:textId="57EEE8DD" w:rsidR="00E01993" w:rsidRPr="00A83FA8" w:rsidRDefault="00861E8F" w:rsidP="00E0199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ette Hubick</w:t>
            </w:r>
          </w:p>
          <w:p w14:paraId="37917A01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 xml:space="preserve">Lyndsay Arndt </w:t>
            </w:r>
          </w:p>
          <w:p w14:paraId="63024EE7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Ryan Marshall</w:t>
            </w:r>
          </w:p>
          <w:p w14:paraId="6A99EC40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Michelle Lyster</w:t>
            </w:r>
          </w:p>
        </w:tc>
      </w:tr>
      <w:tr w:rsidR="00E01993" w14:paraId="374A4888" w14:textId="77777777" w:rsidTr="00A83FA8">
        <w:trPr>
          <w:trHeight w:val="603"/>
        </w:trPr>
        <w:tc>
          <w:tcPr>
            <w:tcW w:w="1495" w:type="dxa"/>
          </w:tcPr>
          <w:p w14:paraId="352FADB2" w14:textId="77777777" w:rsidR="00E01993" w:rsidRPr="00A83FA8" w:rsidRDefault="00A83FA8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7:</w:t>
            </w:r>
            <w:r w:rsidR="000C5983">
              <w:rPr>
                <w:sz w:val="28"/>
                <w:szCs w:val="28"/>
              </w:rPr>
              <w:t xml:space="preserve">30 </w:t>
            </w:r>
            <w:r w:rsidRPr="00A83FA8">
              <w:rPr>
                <w:sz w:val="28"/>
                <w:szCs w:val="28"/>
              </w:rPr>
              <w:t>pm</w:t>
            </w:r>
          </w:p>
        </w:tc>
        <w:tc>
          <w:tcPr>
            <w:tcW w:w="6045" w:type="dxa"/>
          </w:tcPr>
          <w:p w14:paraId="012752EB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 xml:space="preserve">6.             KEYS Presentation </w:t>
            </w:r>
          </w:p>
        </w:tc>
        <w:tc>
          <w:tcPr>
            <w:tcW w:w="2206" w:type="dxa"/>
          </w:tcPr>
          <w:p w14:paraId="5CA4BF43" w14:textId="77777777" w:rsidR="00E01993" w:rsidRPr="00A83FA8" w:rsidRDefault="00E01993" w:rsidP="00E01993">
            <w:pPr>
              <w:rPr>
                <w:sz w:val="28"/>
                <w:szCs w:val="28"/>
              </w:rPr>
            </w:pPr>
          </w:p>
        </w:tc>
      </w:tr>
      <w:tr w:rsidR="00E01993" w:rsidRPr="00E01993" w14:paraId="4F3B0771" w14:textId="77777777" w:rsidTr="00EF40CD">
        <w:trPr>
          <w:trHeight w:val="1088"/>
        </w:trPr>
        <w:tc>
          <w:tcPr>
            <w:tcW w:w="1495" w:type="dxa"/>
          </w:tcPr>
          <w:p w14:paraId="37CD4A85" w14:textId="77777777" w:rsidR="00E01993" w:rsidRPr="00A83FA8" w:rsidRDefault="000C5983" w:rsidP="00E0199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7:45 </w:t>
            </w:r>
            <w:r w:rsidR="00A83FA8" w:rsidRPr="00A83FA8">
              <w:rPr>
                <w:sz w:val="28"/>
                <w:szCs w:val="28"/>
              </w:rPr>
              <w:t xml:space="preserve">pm </w:t>
            </w:r>
          </w:p>
        </w:tc>
        <w:tc>
          <w:tcPr>
            <w:tcW w:w="6045" w:type="dxa"/>
          </w:tcPr>
          <w:p w14:paraId="59B0A43C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7.             Old Business</w:t>
            </w:r>
          </w:p>
          <w:p w14:paraId="68997C6B" w14:textId="22EC790B" w:rsidR="00E01993" w:rsidRPr="00A83FA8" w:rsidRDefault="00E01993" w:rsidP="00E01993">
            <w:pPr>
              <w:ind w:left="1064"/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a.</w:t>
            </w:r>
            <w:r w:rsidRPr="00A83FA8">
              <w:rPr>
                <w:sz w:val="28"/>
                <w:szCs w:val="28"/>
              </w:rPr>
              <w:tab/>
              <w:t>SC Bylaw Revision</w:t>
            </w:r>
          </w:p>
          <w:p w14:paraId="634700EA" w14:textId="1C64458B" w:rsidR="00E01993" w:rsidRPr="00A83FA8" w:rsidRDefault="00E01993" w:rsidP="00A83FA8">
            <w:pPr>
              <w:ind w:left="1064"/>
              <w:rPr>
                <w:sz w:val="28"/>
                <w:szCs w:val="28"/>
              </w:rPr>
            </w:pPr>
          </w:p>
          <w:p w14:paraId="35FB0E5D" w14:textId="77777777" w:rsidR="00A83FA8" w:rsidRPr="00A83FA8" w:rsidRDefault="00A83FA8" w:rsidP="00A83FA8">
            <w:pPr>
              <w:ind w:left="1064"/>
              <w:rPr>
                <w:sz w:val="28"/>
                <w:szCs w:val="28"/>
              </w:rPr>
            </w:pPr>
          </w:p>
        </w:tc>
        <w:tc>
          <w:tcPr>
            <w:tcW w:w="2206" w:type="dxa"/>
          </w:tcPr>
          <w:p w14:paraId="7B62DB33" w14:textId="77777777" w:rsidR="00E01993" w:rsidRPr="00A83FA8" w:rsidRDefault="00E01993" w:rsidP="00E01993">
            <w:pPr>
              <w:rPr>
                <w:sz w:val="28"/>
                <w:szCs w:val="28"/>
              </w:rPr>
            </w:pPr>
          </w:p>
          <w:p w14:paraId="1A80366E" w14:textId="77777777"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Lyndsay Arndt</w:t>
            </w:r>
          </w:p>
          <w:p w14:paraId="43B4DA06" w14:textId="5445309F" w:rsidR="00A83FA8" w:rsidRPr="00A83FA8" w:rsidRDefault="00A83FA8" w:rsidP="00E01993">
            <w:pPr>
              <w:rPr>
                <w:sz w:val="28"/>
                <w:szCs w:val="28"/>
              </w:rPr>
            </w:pPr>
          </w:p>
          <w:p w14:paraId="0C1CFDA3" w14:textId="77777777" w:rsidR="00A83FA8" w:rsidRPr="00A83FA8" w:rsidRDefault="00A83FA8" w:rsidP="00E01993">
            <w:pPr>
              <w:rPr>
                <w:sz w:val="28"/>
                <w:szCs w:val="28"/>
              </w:rPr>
            </w:pPr>
          </w:p>
        </w:tc>
      </w:tr>
      <w:tr w:rsidR="00E01993" w:rsidRPr="00E01993" w14:paraId="776F543B" w14:textId="77777777" w:rsidTr="00A83FA8">
        <w:trPr>
          <w:trHeight w:val="1794"/>
        </w:trPr>
        <w:tc>
          <w:tcPr>
            <w:tcW w:w="1495" w:type="dxa"/>
          </w:tcPr>
          <w:p w14:paraId="269960DB" w14:textId="77777777" w:rsidR="00E01993" w:rsidRPr="00A83FA8" w:rsidRDefault="00A83FA8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8:</w:t>
            </w:r>
            <w:r w:rsidR="000C5983">
              <w:rPr>
                <w:sz w:val="28"/>
                <w:szCs w:val="28"/>
              </w:rPr>
              <w:t xml:space="preserve">00 </w:t>
            </w:r>
            <w:r w:rsidRPr="00A83FA8">
              <w:rPr>
                <w:sz w:val="28"/>
                <w:szCs w:val="28"/>
              </w:rPr>
              <w:t>pm</w:t>
            </w:r>
          </w:p>
        </w:tc>
        <w:tc>
          <w:tcPr>
            <w:tcW w:w="6045" w:type="dxa"/>
          </w:tcPr>
          <w:p w14:paraId="65256D20" w14:textId="77777777" w:rsidR="00E01993" w:rsidRPr="00A83FA8" w:rsidRDefault="00A83FA8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8.             New Business</w:t>
            </w:r>
          </w:p>
          <w:p w14:paraId="68A1FEC3" w14:textId="77777777" w:rsidR="00535B3F" w:rsidRDefault="00A83FA8" w:rsidP="00083810">
            <w:pPr>
              <w:ind w:left="1064"/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a</w:t>
            </w:r>
            <w:r w:rsidR="000C5983">
              <w:rPr>
                <w:sz w:val="28"/>
                <w:szCs w:val="28"/>
              </w:rPr>
              <w:t xml:space="preserve">. </w:t>
            </w:r>
            <w:r w:rsidR="00EF40CD">
              <w:rPr>
                <w:sz w:val="28"/>
                <w:szCs w:val="28"/>
              </w:rPr>
              <w:t xml:space="preserve"> LLR Movie Night</w:t>
            </w:r>
          </w:p>
          <w:p w14:paraId="6915B8AE" w14:textId="77777777" w:rsidR="00EF1EC7" w:rsidRDefault="00535B3F" w:rsidP="00083810">
            <w:pPr>
              <w:ind w:left="1064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. </w:t>
            </w:r>
            <w:r w:rsidR="00EF1EC7">
              <w:rPr>
                <w:sz w:val="28"/>
                <w:szCs w:val="28"/>
              </w:rPr>
              <w:t>New Attendance Boundaries</w:t>
            </w:r>
          </w:p>
          <w:p w14:paraId="6A7A314C" w14:textId="148AFB46" w:rsidR="00083810" w:rsidRDefault="00EF1EC7" w:rsidP="00083810">
            <w:pPr>
              <w:ind w:left="1064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. Online Pre-enrolment </w:t>
            </w:r>
            <w:r w:rsidR="00083810">
              <w:rPr>
                <w:sz w:val="28"/>
                <w:szCs w:val="28"/>
              </w:rPr>
              <w:t xml:space="preserve"> </w:t>
            </w:r>
          </w:p>
          <w:p w14:paraId="0F7F1740" w14:textId="77777777" w:rsidR="00083810" w:rsidRPr="00A83FA8" w:rsidRDefault="00083810" w:rsidP="00083810">
            <w:pPr>
              <w:rPr>
                <w:sz w:val="28"/>
                <w:szCs w:val="28"/>
              </w:rPr>
            </w:pPr>
          </w:p>
          <w:p w14:paraId="70343221" w14:textId="77777777" w:rsidR="00A83FA8" w:rsidRPr="00A83FA8" w:rsidRDefault="00A83FA8" w:rsidP="00A83FA8">
            <w:pPr>
              <w:rPr>
                <w:sz w:val="28"/>
                <w:szCs w:val="28"/>
              </w:rPr>
            </w:pPr>
          </w:p>
        </w:tc>
        <w:tc>
          <w:tcPr>
            <w:tcW w:w="2206" w:type="dxa"/>
          </w:tcPr>
          <w:p w14:paraId="1D7412AD" w14:textId="77777777" w:rsidR="00E01993" w:rsidRPr="00A83FA8" w:rsidRDefault="00E01993" w:rsidP="00E01993">
            <w:pPr>
              <w:rPr>
                <w:sz w:val="28"/>
                <w:szCs w:val="28"/>
              </w:rPr>
            </w:pPr>
          </w:p>
          <w:p w14:paraId="32D66AFF" w14:textId="77777777" w:rsidR="00A83FA8" w:rsidRDefault="00EF40CD" w:rsidP="00E0199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yndsay Arndt</w:t>
            </w:r>
          </w:p>
          <w:p w14:paraId="66D39150" w14:textId="77777777" w:rsidR="00EF1EC7" w:rsidRDefault="00EF1EC7" w:rsidP="00E0199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yan Marshall</w:t>
            </w:r>
          </w:p>
          <w:p w14:paraId="08FD45E7" w14:textId="42D93765" w:rsidR="00EF1EC7" w:rsidRPr="00A83FA8" w:rsidRDefault="00EF1EC7" w:rsidP="00E0199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yan Marshall</w:t>
            </w:r>
          </w:p>
        </w:tc>
      </w:tr>
      <w:tr w:rsidR="00A83FA8" w:rsidRPr="00E01993" w14:paraId="7381AF4D" w14:textId="77777777" w:rsidTr="00A83FA8">
        <w:trPr>
          <w:trHeight w:val="621"/>
        </w:trPr>
        <w:tc>
          <w:tcPr>
            <w:tcW w:w="1495" w:type="dxa"/>
          </w:tcPr>
          <w:p w14:paraId="04FF46CF" w14:textId="5D7A95FF" w:rsidR="00A83FA8" w:rsidRPr="00A83FA8" w:rsidRDefault="00A83FA8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8:</w:t>
            </w:r>
            <w:r w:rsidR="000C5983">
              <w:rPr>
                <w:sz w:val="28"/>
                <w:szCs w:val="28"/>
              </w:rPr>
              <w:t xml:space="preserve">15 </w:t>
            </w:r>
            <w:r w:rsidRPr="00A83FA8">
              <w:rPr>
                <w:sz w:val="28"/>
                <w:szCs w:val="28"/>
              </w:rPr>
              <w:t>pm</w:t>
            </w:r>
          </w:p>
        </w:tc>
        <w:tc>
          <w:tcPr>
            <w:tcW w:w="6045" w:type="dxa"/>
          </w:tcPr>
          <w:p w14:paraId="504C31EA" w14:textId="77777777" w:rsidR="00A83FA8" w:rsidRPr="00A83FA8" w:rsidRDefault="00A83FA8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 xml:space="preserve">9.             Adjournment </w:t>
            </w:r>
          </w:p>
        </w:tc>
        <w:tc>
          <w:tcPr>
            <w:tcW w:w="2206" w:type="dxa"/>
          </w:tcPr>
          <w:p w14:paraId="1623B920" w14:textId="77777777" w:rsidR="00A83FA8" w:rsidRPr="00A83FA8" w:rsidRDefault="00A83FA8" w:rsidP="00E01993">
            <w:pPr>
              <w:rPr>
                <w:sz w:val="28"/>
                <w:szCs w:val="28"/>
              </w:rPr>
            </w:pPr>
          </w:p>
        </w:tc>
      </w:tr>
    </w:tbl>
    <w:p w14:paraId="512F2365" w14:textId="77777777" w:rsidR="00E01993" w:rsidRPr="00E01993" w:rsidRDefault="00E01993" w:rsidP="00A83FA8"/>
    <w:sectPr w:rsidR="00E01993" w:rsidRPr="00E01993" w:rsidSect="00300829"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98BC0F" w14:textId="77777777" w:rsidR="0041014B" w:rsidRDefault="0041014B" w:rsidP="00300829">
      <w:pPr>
        <w:spacing w:after="0" w:line="240" w:lineRule="auto"/>
      </w:pPr>
      <w:r>
        <w:separator/>
      </w:r>
    </w:p>
  </w:endnote>
  <w:endnote w:type="continuationSeparator" w:id="0">
    <w:p w14:paraId="21EB7424" w14:textId="77777777" w:rsidR="0041014B" w:rsidRDefault="0041014B" w:rsidP="00300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2E4F48" w14:textId="77777777" w:rsidR="0041014B" w:rsidRDefault="0041014B" w:rsidP="00300829">
      <w:pPr>
        <w:spacing w:after="0" w:line="240" w:lineRule="auto"/>
      </w:pPr>
      <w:r>
        <w:separator/>
      </w:r>
    </w:p>
  </w:footnote>
  <w:footnote w:type="continuationSeparator" w:id="0">
    <w:p w14:paraId="0D1CF595" w14:textId="77777777" w:rsidR="0041014B" w:rsidRDefault="0041014B" w:rsidP="003008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tTCxtDQzMTQxMTVR0lEKTi0uzszPAykwqQUAa5mIGSwAAAA="/>
  </w:docVars>
  <w:rsids>
    <w:rsidRoot w:val="00E01993"/>
    <w:rsid w:val="00083810"/>
    <w:rsid w:val="000C5983"/>
    <w:rsid w:val="00300829"/>
    <w:rsid w:val="00363E3E"/>
    <w:rsid w:val="0041014B"/>
    <w:rsid w:val="00535B3F"/>
    <w:rsid w:val="006234BD"/>
    <w:rsid w:val="006A401E"/>
    <w:rsid w:val="00754992"/>
    <w:rsid w:val="00841C96"/>
    <w:rsid w:val="00847848"/>
    <w:rsid w:val="00861E8F"/>
    <w:rsid w:val="00A83FA8"/>
    <w:rsid w:val="00C80BCC"/>
    <w:rsid w:val="00D34671"/>
    <w:rsid w:val="00D87417"/>
    <w:rsid w:val="00E01993"/>
    <w:rsid w:val="00E26C1A"/>
    <w:rsid w:val="00EF1EC7"/>
    <w:rsid w:val="00EF4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266474"/>
  <w15:chartTrackingRefBased/>
  <w15:docId w15:val="{27207EC1-1088-4087-A259-5F30A3C60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19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30082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08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00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829"/>
  </w:style>
  <w:style w:type="paragraph" w:styleId="Footer">
    <w:name w:val="footer"/>
    <w:basedOn w:val="Normal"/>
    <w:link w:val="FooterChar"/>
    <w:uiPriority w:val="99"/>
    <w:unhideWhenUsed/>
    <w:rsid w:val="00300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6</Words>
  <Characters>550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say Arndt</dc:creator>
  <cp:keywords/>
  <dc:description/>
  <cp:lastModifiedBy>Jennifer Shrimpton LLR</cp:lastModifiedBy>
  <cp:revision>2</cp:revision>
  <dcterms:created xsi:type="dcterms:W3CDTF">2018-01-10T22:21:00Z</dcterms:created>
  <dcterms:modified xsi:type="dcterms:W3CDTF">2018-01-10T22:21:00Z</dcterms:modified>
</cp:coreProperties>
</file>